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1417D" w14:textId="2553C7C4" w:rsidR="0056247C" w:rsidRPr="009637AC" w:rsidRDefault="009637AC" w:rsidP="0056247C">
      <w:pPr>
        <w:spacing w:after="0" w:line="240" w:lineRule="auto"/>
        <w:rPr>
          <w:rFonts w:ascii="Century Gothic" w:hAnsi="Century Gothic"/>
          <w:b/>
          <w:bCs/>
          <w:color w:val="595959" w:themeColor="text1" w:themeTint="A6"/>
          <w:sz w:val="44"/>
          <w:szCs w:val="44"/>
        </w:rPr>
      </w:pPr>
      <w:r w:rsidRPr="009637AC">
        <w:rPr>
          <w:noProof/>
          <w:sz w:val="44"/>
          <w:szCs w:val="44"/>
        </w:rPr>
        <w:drawing>
          <wp:anchor distT="0" distB="0" distL="114300" distR="114300" simplePos="0" relativeHeight="251667456" behindDoc="0" locked="0" layoutInCell="1" allowOverlap="1" wp14:anchorId="1A23725D" wp14:editId="7E15F898">
            <wp:simplePos x="0" y="0"/>
            <wp:positionH relativeFrom="column">
              <wp:posOffset>4454657</wp:posOffset>
            </wp:positionH>
            <wp:positionV relativeFrom="paragraph">
              <wp:posOffset>73025</wp:posOffset>
            </wp:positionV>
            <wp:extent cx="2212848" cy="438912"/>
            <wp:effectExtent l="0" t="0" r="0" b="0"/>
            <wp:wrapNone/>
            <wp:docPr id="438183543" name="Picture 1" descr="A blue background with white text&#10;&#10;AI-generated content may be incorrect.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183543" name="Picture 1" descr="A blue background with white text&#10;&#10;AI-generated content may be incorrect.">
                      <a:hlinkClick r:id="rId6"/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2848" cy="438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2357" w:rsidRPr="009637AC">
        <w:rPr>
          <w:rFonts w:ascii="Century Gothic" w:eastAsia="Century Gothic" w:hAnsi="Century Gothic" w:cs="Century Gothic"/>
          <w:b/>
          <w:color w:val="595959" w:themeColor="text1" w:themeTint="A6"/>
          <w:sz w:val="44"/>
          <w:szCs w:val="44"/>
          <w:lang w:bidi="fr-FR"/>
        </w:rPr>
        <w:t xml:space="preserve">Développement du leadership </w:t>
      </w:r>
      <w:r w:rsidR="007B2357" w:rsidRPr="009637AC">
        <w:rPr>
          <w:rFonts w:ascii="Century Gothic" w:eastAsia="Century Gothic" w:hAnsi="Century Gothic" w:cs="Century Gothic"/>
          <w:b/>
          <w:color w:val="595959" w:themeColor="text1" w:themeTint="A6"/>
          <w:sz w:val="44"/>
          <w:szCs w:val="44"/>
          <w:lang w:bidi="fr-FR"/>
        </w:rPr>
        <w:br/>
        <w:t>Modèle de plan de formation</w:t>
      </w:r>
    </w:p>
    <w:p w14:paraId="4A0A425C" w14:textId="486CAB3E" w:rsidR="0056247C" w:rsidRDefault="0056247C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7C7815C1" w14:textId="11E43124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4DE2CD01" w14:textId="6614B07F" w:rsidR="00C6053B" w:rsidRDefault="00F42E39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eastAsia="Century Gothic" w:hAnsi="Century Gothic" w:cs="Century Gothic"/>
          <w:b/>
          <w:noProof/>
          <w:sz w:val="28"/>
          <w:szCs w:val="28"/>
          <w:lang w:bidi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96DBF3" wp14:editId="659296B6">
                <wp:simplePos x="0" y="0"/>
                <wp:positionH relativeFrom="column">
                  <wp:posOffset>28575</wp:posOffset>
                </wp:positionH>
                <wp:positionV relativeFrom="paragraph">
                  <wp:posOffset>134619</wp:posOffset>
                </wp:positionV>
                <wp:extent cx="847725" cy="7667625"/>
                <wp:effectExtent l="0" t="0" r="9525" b="9525"/>
                <wp:wrapNone/>
                <wp:docPr id="8791345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25" cy="7667625"/>
                        </a:xfrm>
                        <a:prstGeom prst="rect">
                          <a:avLst/>
                        </a:prstGeom>
                        <a:solidFill>
                          <a:srgbClr val="B0EA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21804B" id="Rectangle 1" o:spid="_x0000_s1026" style="position:absolute;margin-left:2.25pt;margin-top:10.6pt;width:66.75pt;height:60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" fillcolor="#b0eae9" stroked="f" strokeweight="1pt"/>
            </w:pict>
          </mc:Fallback>
        </mc:AlternateContent>
      </w:r>
      <w:r>
        <w:rPr>
          <w:rFonts w:ascii="Century Gothic" w:eastAsia="Century Gothic" w:hAnsi="Century Gothic" w:cs="Century Gothic"/>
          <w:b/>
          <w:noProof/>
          <w:sz w:val="28"/>
          <w:szCs w:val="28"/>
          <w:lang w:bidi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D87593" wp14:editId="76266D12">
                <wp:simplePos x="0" y="0"/>
                <wp:positionH relativeFrom="column">
                  <wp:posOffset>981075</wp:posOffset>
                </wp:positionH>
                <wp:positionV relativeFrom="paragraph">
                  <wp:posOffset>134620</wp:posOffset>
                </wp:positionV>
                <wp:extent cx="1371600" cy="4610100"/>
                <wp:effectExtent l="0" t="0" r="0" b="0"/>
                <wp:wrapNone/>
                <wp:docPr id="196001876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4610100"/>
                        </a:xfrm>
                        <a:prstGeom prst="rect">
                          <a:avLst/>
                        </a:prstGeom>
                        <a:solidFill>
                          <a:srgbClr val="33BDB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72F7A" id="Rectangle 1" o:spid="_x0000_s1026" style="position:absolute;margin-left:77.25pt;margin-top:10.6pt;width:108pt;height:36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" fillcolor="#33bdba" stroked="f" strokeweight="1pt"/>
            </w:pict>
          </mc:Fallback>
        </mc:AlternateContent>
      </w:r>
      <w:r w:rsidR="00C6053B">
        <w:rPr>
          <w:rFonts w:ascii="Century Gothic" w:eastAsia="Century Gothic" w:hAnsi="Century Gothic" w:cs="Century Gothic"/>
          <w:b/>
          <w:noProof/>
          <w:sz w:val="28"/>
          <w:szCs w:val="28"/>
          <w:lang w:bidi="fr-F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67F967" wp14:editId="31C93069">
                <wp:simplePos x="0" y="0"/>
                <wp:positionH relativeFrom="column">
                  <wp:posOffset>2447925</wp:posOffset>
                </wp:positionH>
                <wp:positionV relativeFrom="paragraph">
                  <wp:posOffset>134620</wp:posOffset>
                </wp:positionV>
                <wp:extent cx="4219575" cy="4610100"/>
                <wp:effectExtent l="0" t="0" r="9525" b="0"/>
                <wp:wrapNone/>
                <wp:docPr id="143131773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9575" cy="4610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6A39A" id="Rectangle 1" o:spid="_x0000_s1026" style="position:absolute;margin-left:192.75pt;margin-top:10.6pt;width:332.25pt;height:36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" fillcolor="#156082 [3204]" stroked="f" strokeweight="1pt"/>
            </w:pict>
          </mc:Fallback>
        </mc:AlternateContent>
      </w:r>
    </w:p>
    <w:p w14:paraId="69CEDF53" w14:textId="6FBF932F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681F6634" w14:textId="63BB8441" w:rsidR="00C6053B" w:rsidRDefault="00F42E39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eastAsia="Century Gothic" w:hAnsi="Century Gothic" w:cs="Century Gothic"/>
          <w:b/>
          <w:noProof/>
          <w:sz w:val="28"/>
          <w:szCs w:val="28"/>
          <w:lang w:bidi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632B80" wp14:editId="0CABA611">
                <wp:simplePos x="0" y="0"/>
                <wp:positionH relativeFrom="column">
                  <wp:posOffset>2552700</wp:posOffset>
                </wp:positionH>
                <wp:positionV relativeFrom="paragraph">
                  <wp:posOffset>165735</wp:posOffset>
                </wp:positionV>
                <wp:extent cx="4029075" cy="3724275"/>
                <wp:effectExtent l="19050" t="19050" r="28575" b="28575"/>
                <wp:wrapNone/>
                <wp:docPr id="1506830156" name="Oval 2" descr="Person running up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9075" cy="3724275"/>
                        </a:xfrm>
                        <a:prstGeom prst="ellipse">
                          <a:avLst/>
                        </a:prstGeom>
                        <a:blipFill dpi="0"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bg1"/>
                          </a:solidFill>
                          <a:prstDash val="dash"/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DCC7F3" id="Oval 2" o:spid="_x0000_s1026" alt="Person running up arrow" style="position:absolute;margin-left:201pt;margin-top:13.05pt;width:317.25pt;height:29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" strokecolor="white [3212]" strokeweight="3pt">
                <v:fill r:id="rId9" o:title="Person running up arrow" recolor="t" rotate="t" type="frame"/>
                <v:stroke dashstyle="dash" joinstyle="miter"/>
              </v:oval>
            </w:pict>
          </mc:Fallback>
        </mc:AlternateContent>
      </w:r>
    </w:p>
    <w:p w14:paraId="0EEC33F5" w14:textId="14061144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784E68D3" w14:textId="2A37A93A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0B7F021A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3266DD79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745EE601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69BE7D5A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4D90FFEB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5088A02B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4B85330D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513A4AA8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22990111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11CBC5A3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5F2EA0D5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2A7D028C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1EC9CEE0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38E6FD77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7C0FBF50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2F9ABF29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636030CE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55D1D288" w14:textId="77777777" w:rsidR="00C6053B" w:rsidRDefault="00C6053B" w:rsidP="0056247C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p w14:paraId="7A4A9CC2" w14:textId="4205F247" w:rsidR="00C6053B" w:rsidRPr="00F42E39" w:rsidRDefault="00C6053B" w:rsidP="00F42E39">
      <w:pPr>
        <w:spacing w:after="120" w:line="240" w:lineRule="auto"/>
        <w:ind w:left="1620"/>
        <w:rPr>
          <w:rFonts w:ascii="Century Gothic" w:hAnsi="Century Gothic"/>
          <w:b/>
          <w:bCs/>
          <w:color w:val="156082" w:themeColor="accent1"/>
          <w:sz w:val="44"/>
          <w:szCs w:val="44"/>
          <w:u w:val="single"/>
        </w:rPr>
      </w:pPr>
      <w:r w:rsidRPr="00F42E39">
        <w:rPr>
          <w:rFonts w:ascii="Century Gothic" w:eastAsia="Century Gothic" w:hAnsi="Century Gothic" w:cs="Century Gothic"/>
          <w:b/>
          <w:color w:val="156082" w:themeColor="accent1"/>
          <w:sz w:val="44"/>
          <w:szCs w:val="44"/>
          <w:u w:val="single"/>
          <w:lang w:bidi="fr-FR"/>
        </w:rPr>
        <w:t>Informations sur l’employé</w:t>
      </w:r>
    </w:p>
    <w:p w14:paraId="5B93207D" w14:textId="2BB94345" w:rsidR="00C6053B" w:rsidRPr="00F42E39" w:rsidRDefault="00C6053B" w:rsidP="00DB29DD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>Nom de l’employé :</w:t>
      </w:r>
      <w:r w:rsidR="00DB29DD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 xml:space="preserve"> </w:t>
      </w:r>
      <w:r w:rsidR="00DB29DD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n</w:t>
      </w:r>
      <w:r w:rsidR="00DB29DD" w:rsidRPr="00DB29DD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om</w:t>
      </w:r>
    </w:p>
    <w:p w14:paraId="19B98157" w14:textId="53BD0559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 xml:space="preserve">Date de début : </w:t>
      </w:r>
      <w:r w:rsidRPr="00F42E39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JJ/MM/AA</w:t>
      </w:r>
    </w:p>
    <w:p w14:paraId="512CF369" w14:textId="75260AE8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 xml:space="preserve">Intitulé du poste : </w:t>
      </w:r>
      <w:r w:rsidRPr="00F42E39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rôle</w:t>
      </w:r>
    </w:p>
    <w:p w14:paraId="60D76FDC" w14:textId="0B736030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>Nom du service :</w:t>
      </w:r>
      <w:r w:rsidR="00DB29DD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 xml:space="preserve"> </w:t>
      </w:r>
      <w:r w:rsidR="00DB29DD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n</w:t>
      </w:r>
      <w:r w:rsidR="00DB29DD" w:rsidRPr="00DB29DD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om</w:t>
      </w:r>
    </w:p>
    <w:p w14:paraId="3B2EF685" w14:textId="2F48273C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>Nom du responsable/superviseur :</w:t>
      </w:r>
      <w:r w:rsidR="00DB29DD" w:rsidRPr="00DB29DD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 xml:space="preserve"> </w:t>
      </w:r>
      <w:r w:rsidR="00DB29DD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n</w:t>
      </w:r>
      <w:r w:rsidR="00DB29DD" w:rsidRPr="00DB29DD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om</w:t>
      </w:r>
    </w:p>
    <w:p w14:paraId="5434652A" w14:textId="242A4095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</w:p>
    <w:p w14:paraId="0205E375" w14:textId="5B040960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 xml:space="preserve">Niveau actuel de leadership : </w:t>
      </w:r>
      <w:r w:rsidRPr="00F42E39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description</w:t>
      </w:r>
    </w:p>
    <w:p w14:paraId="02D698FE" w14:textId="78D746B2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 xml:space="preserve">Niveau de leadership cible : </w:t>
      </w:r>
      <w:r w:rsidRPr="00F42E39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description</w:t>
      </w:r>
    </w:p>
    <w:p w14:paraId="6912E7A5" w14:textId="2169E238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 xml:space="preserve">Objectif d’achèvement de la formation : </w:t>
      </w:r>
      <w:r w:rsidRPr="00F42E39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JJ/MM/AA</w:t>
      </w:r>
    </w:p>
    <w:p w14:paraId="1E88D9EC" w14:textId="77777777" w:rsidR="00C6053B" w:rsidRPr="00F42E39" w:rsidRDefault="00C6053B" w:rsidP="00F42E39">
      <w:pPr>
        <w:spacing w:after="0" w:line="240" w:lineRule="auto"/>
        <w:ind w:left="1620"/>
        <w:rPr>
          <w:rFonts w:ascii="Century Gothic" w:hAnsi="Century Gothic"/>
          <w:b/>
          <w:bCs/>
          <w:color w:val="595959" w:themeColor="text1" w:themeTint="A6"/>
          <w:sz w:val="28"/>
          <w:szCs w:val="28"/>
        </w:rPr>
      </w:pPr>
    </w:p>
    <w:p w14:paraId="5B381217" w14:textId="4140EB73" w:rsidR="00C6053B" w:rsidRDefault="00C6053B" w:rsidP="00EB60B5">
      <w:pPr>
        <w:spacing w:after="0" w:line="240" w:lineRule="auto"/>
        <w:ind w:left="1620"/>
        <w:rPr>
          <w:rFonts w:ascii="Century Gothic" w:hAnsi="Century Gothic"/>
          <w:b/>
          <w:bCs/>
          <w:sz w:val="28"/>
          <w:szCs w:val="28"/>
        </w:rPr>
      </w:pPr>
      <w:r w:rsidRPr="00F42E39">
        <w:rPr>
          <w:rFonts w:ascii="Century Gothic" w:eastAsia="Century Gothic" w:hAnsi="Century Gothic" w:cs="Century Gothic"/>
          <w:b/>
          <w:color w:val="595959" w:themeColor="text1" w:themeTint="A6"/>
          <w:sz w:val="28"/>
          <w:szCs w:val="28"/>
          <w:lang w:bidi="fr-FR"/>
        </w:rPr>
        <w:t xml:space="preserve">Dernière révision : </w:t>
      </w:r>
      <w:r w:rsidRPr="00F42E39">
        <w:rPr>
          <w:rFonts w:ascii="Century Gothic" w:eastAsia="Century Gothic" w:hAnsi="Century Gothic" w:cs="Century Gothic"/>
          <w:color w:val="595959" w:themeColor="text1" w:themeTint="A6"/>
          <w:sz w:val="28"/>
          <w:szCs w:val="28"/>
          <w:lang w:bidi="fr-FR"/>
        </w:rPr>
        <w:t>JJ/MM/AA</w:t>
      </w:r>
    </w:p>
    <w:p w14:paraId="52B2D2D3" w14:textId="06264882" w:rsidR="00C6053B" w:rsidRPr="00F42E39" w:rsidRDefault="00C6053B" w:rsidP="00C6053B">
      <w:pPr>
        <w:spacing w:after="120" w:line="240" w:lineRule="auto"/>
        <w:rPr>
          <w:rFonts w:ascii="Century Gothic" w:hAnsi="Century Gothic"/>
          <w:b/>
          <w:bCs/>
          <w:color w:val="156082" w:themeColor="accent1"/>
          <w:sz w:val="44"/>
          <w:szCs w:val="44"/>
          <w:u w:val="single"/>
        </w:rPr>
      </w:pPr>
      <w:r w:rsidRPr="00F42E39">
        <w:rPr>
          <w:rFonts w:ascii="Century Gothic" w:eastAsia="Century Gothic" w:hAnsi="Century Gothic" w:cs="Century Gothic"/>
          <w:b/>
          <w:color w:val="156082" w:themeColor="accent1"/>
          <w:sz w:val="44"/>
          <w:szCs w:val="44"/>
          <w:u w:val="single"/>
          <w:lang w:bidi="fr-FR"/>
        </w:rPr>
        <w:lastRenderedPageBreak/>
        <w:t>Phases de formation au leadership</w:t>
      </w:r>
    </w:p>
    <w:p w14:paraId="2E51D1B6" w14:textId="77777777" w:rsidR="00510747" w:rsidRPr="00510747" w:rsidRDefault="00510747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578"/>
        <w:gridCol w:w="2017"/>
        <w:gridCol w:w="1980"/>
        <w:gridCol w:w="1827"/>
        <w:gridCol w:w="1985"/>
        <w:gridCol w:w="1403"/>
      </w:tblGrid>
      <w:tr w:rsidR="00EF2C57" w14:paraId="6FD626F2" w14:textId="77777777" w:rsidTr="009637AC">
        <w:trPr>
          <w:trHeight w:val="864"/>
        </w:trPr>
        <w:tc>
          <w:tcPr>
            <w:tcW w:w="1578" w:type="dxa"/>
            <w:shd w:val="clear" w:color="auto" w:fill="33BDBA"/>
            <w:vAlign w:val="center"/>
          </w:tcPr>
          <w:p w14:paraId="3934BDC2" w14:textId="1C8DCEA5" w:rsidR="00EF2C57" w:rsidRPr="00F42E39" w:rsidRDefault="00EF2C57" w:rsidP="00EF2C57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Phase de formation</w:t>
            </w:r>
          </w:p>
        </w:tc>
        <w:tc>
          <w:tcPr>
            <w:tcW w:w="2017" w:type="dxa"/>
            <w:shd w:val="clear" w:color="auto" w:fill="33BDBA"/>
            <w:vAlign w:val="center"/>
          </w:tcPr>
          <w:p w14:paraId="37609BC3" w14:textId="073D400D" w:rsidR="00EF2C57" w:rsidRPr="00F42E39" w:rsidRDefault="00EF2C57" w:rsidP="00EF2C57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Compétences en leadership</w:t>
            </w:r>
          </w:p>
        </w:tc>
        <w:tc>
          <w:tcPr>
            <w:tcW w:w="1980" w:type="dxa"/>
            <w:shd w:val="clear" w:color="auto" w:fill="33BDBA"/>
            <w:vAlign w:val="center"/>
          </w:tcPr>
          <w:p w14:paraId="10444AFB" w14:textId="55F82A37" w:rsidR="00EF2C57" w:rsidRPr="00F42E39" w:rsidRDefault="00EF2C57" w:rsidP="00EF2C57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Méthode de formation</w:t>
            </w:r>
          </w:p>
        </w:tc>
        <w:tc>
          <w:tcPr>
            <w:tcW w:w="1827" w:type="dxa"/>
            <w:shd w:val="clear" w:color="auto" w:fill="33BDBA"/>
            <w:vAlign w:val="center"/>
          </w:tcPr>
          <w:p w14:paraId="26FD2912" w14:textId="6E5CB7A4" w:rsidR="00EF2C57" w:rsidRPr="00F42E39" w:rsidRDefault="00EF2C57" w:rsidP="00EF2C57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Formateur/</w:t>
            </w:r>
            <w:r w:rsidR="009637AC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br/>
            </w: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Mentor</w:t>
            </w:r>
          </w:p>
        </w:tc>
        <w:tc>
          <w:tcPr>
            <w:tcW w:w="1985" w:type="dxa"/>
            <w:shd w:val="clear" w:color="auto" w:fill="33BDBA"/>
            <w:vAlign w:val="center"/>
          </w:tcPr>
          <w:p w14:paraId="591D5F9E" w14:textId="57D20B90" w:rsidR="00EF2C57" w:rsidRPr="00F42E39" w:rsidRDefault="00EF2C57" w:rsidP="00F42E39">
            <w:pPr>
              <w:jc w:val="center"/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Date d’achèvement</w:t>
            </w:r>
          </w:p>
        </w:tc>
        <w:tc>
          <w:tcPr>
            <w:tcW w:w="1403" w:type="dxa"/>
            <w:shd w:val="clear" w:color="auto" w:fill="33BDBA"/>
            <w:vAlign w:val="center"/>
          </w:tcPr>
          <w:p w14:paraId="56EA268F" w14:textId="30128A73" w:rsidR="00EF2C57" w:rsidRPr="00F42E39" w:rsidRDefault="00EF2C57" w:rsidP="00F42E39">
            <w:pPr>
              <w:jc w:val="center"/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Statut</w:t>
            </w:r>
          </w:p>
        </w:tc>
      </w:tr>
      <w:tr w:rsidR="00EF2C57" w14:paraId="43A53F59" w14:textId="77777777" w:rsidTr="009637AC">
        <w:trPr>
          <w:trHeight w:val="720"/>
        </w:trPr>
        <w:tc>
          <w:tcPr>
            <w:tcW w:w="1578" w:type="dxa"/>
            <w:vAlign w:val="center"/>
          </w:tcPr>
          <w:p w14:paraId="05A0FA71" w14:textId="378A6D91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017" w:type="dxa"/>
            <w:vAlign w:val="center"/>
          </w:tcPr>
          <w:p w14:paraId="0BB48384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0" w:type="dxa"/>
            <w:vAlign w:val="center"/>
          </w:tcPr>
          <w:p w14:paraId="272616DA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27" w:type="dxa"/>
            <w:vAlign w:val="center"/>
          </w:tcPr>
          <w:p w14:paraId="7B477000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7EA0A2C9" w14:textId="2806092E" w:rsidR="00EF2C57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  <w:r w:rsidRPr="00F42E39">
              <w:rPr>
                <w:rFonts w:ascii="Century Gothic" w:eastAsia="Century Gothic" w:hAnsi="Century Gothic" w:cs="Century Gothic"/>
                <w:color w:val="595959" w:themeColor="text1" w:themeTint="A6"/>
                <w:sz w:val="22"/>
                <w:szCs w:val="22"/>
                <w:lang w:bidi="fr-FR"/>
              </w:rPr>
              <w:t>JJ/MM/AA</w:t>
            </w:r>
          </w:p>
        </w:tc>
        <w:tc>
          <w:tcPr>
            <w:tcW w:w="1403" w:type="dxa"/>
            <w:vAlign w:val="center"/>
          </w:tcPr>
          <w:p w14:paraId="739203B5" w14:textId="77777777" w:rsidR="00EF2C57" w:rsidRPr="00F42E39" w:rsidRDefault="00EF2C57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  <w:tr w:rsidR="00EF2C57" w14:paraId="6F30023F" w14:textId="77777777" w:rsidTr="009637AC">
        <w:trPr>
          <w:trHeight w:val="720"/>
        </w:trPr>
        <w:tc>
          <w:tcPr>
            <w:tcW w:w="1578" w:type="dxa"/>
            <w:vAlign w:val="center"/>
          </w:tcPr>
          <w:p w14:paraId="357C1844" w14:textId="549A35D5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017" w:type="dxa"/>
            <w:vAlign w:val="center"/>
          </w:tcPr>
          <w:p w14:paraId="74BBC7DC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0" w:type="dxa"/>
            <w:vAlign w:val="center"/>
          </w:tcPr>
          <w:p w14:paraId="62EF36FC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27" w:type="dxa"/>
            <w:vAlign w:val="center"/>
          </w:tcPr>
          <w:p w14:paraId="0E1D4953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1492BE96" w14:textId="77777777" w:rsidR="00EF2C57" w:rsidRPr="00F42E39" w:rsidRDefault="00EF2C57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5CA63444" w14:textId="77777777" w:rsidR="00EF2C57" w:rsidRPr="00F42E39" w:rsidRDefault="00EF2C57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  <w:tr w:rsidR="00EF2C57" w14:paraId="761EAA8A" w14:textId="77777777" w:rsidTr="009637AC">
        <w:trPr>
          <w:trHeight w:val="720"/>
        </w:trPr>
        <w:tc>
          <w:tcPr>
            <w:tcW w:w="1578" w:type="dxa"/>
            <w:vAlign w:val="center"/>
          </w:tcPr>
          <w:p w14:paraId="1FD31A28" w14:textId="3B100445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017" w:type="dxa"/>
            <w:vAlign w:val="center"/>
          </w:tcPr>
          <w:p w14:paraId="009F4056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0" w:type="dxa"/>
            <w:vAlign w:val="center"/>
          </w:tcPr>
          <w:p w14:paraId="7873C183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27" w:type="dxa"/>
            <w:vAlign w:val="center"/>
          </w:tcPr>
          <w:p w14:paraId="0BD3A71F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51BEF7E6" w14:textId="77777777" w:rsidR="00EF2C57" w:rsidRPr="00F42E39" w:rsidRDefault="00EF2C57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26390FC4" w14:textId="77777777" w:rsidR="00EF2C57" w:rsidRPr="00F42E39" w:rsidRDefault="00EF2C57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  <w:tr w:rsidR="00EF2C57" w14:paraId="7D9EB2A8" w14:textId="77777777" w:rsidTr="009637AC">
        <w:trPr>
          <w:trHeight w:val="720"/>
        </w:trPr>
        <w:tc>
          <w:tcPr>
            <w:tcW w:w="1578" w:type="dxa"/>
            <w:vAlign w:val="center"/>
          </w:tcPr>
          <w:p w14:paraId="11817642" w14:textId="7080A760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017" w:type="dxa"/>
            <w:vAlign w:val="center"/>
          </w:tcPr>
          <w:p w14:paraId="2EA27AD9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0" w:type="dxa"/>
            <w:vAlign w:val="center"/>
          </w:tcPr>
          <w:p w14:paraId="2A4FAB81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27" w:type="dxa"/>
            <w:vAlign w:val="center"/>
          </w:tcPr>
          <w:p w14:paraId="4D733114" w14:textId="77777777" w:rsidR="00EF2C57" w:rsidRPr="00F42E39" w:rsidRDefault="00EF2C57" w:rsidP="00EF2C57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572EB577" w14:textId="77777777" w:rsidR="00EF2C57" w:rsidRPr="00F42E39" w:rsidRDefault="00EF2C57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35F470F8" w14:textId="77777777" w:rsidR="00EF2C57" w:rsidRPr="00F42E39" w:rsidRDefault="00EF2C57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</w:tbl>
    <w:p w14:paraId="77292CFC" w14:textId="77777777" w:rsidR="0056247C" w:rsidRDefault="0056247C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7D2F16F4" w14:textId="50F110D1" w:rsidR="00F42E39" w:rsidRPr="00F42E39" w:rsidRDefault="00F42E39" w:rsidP="00F42E39">
      <w:pPr>
        <w:spacing w:after="120" w:line="240" w:lineRule="auto"/>
        <w:rPr>
          <w:rFonts w:ascii="Century Gothic" w:hAnsi="Century Gothic"/>
          <w:b/>
          <w:bCs/>
          <w:color w:val="156082" w:themeColor="accent1"/>
          <w:sz w:val="44"/>
          <w:szCs w:val="44"/>
          <w:u w:val="single"/>
        </w:rPr>
      </w:pPr>
      <w:r w:rsidRPr="00F42E39">
        <w:rPr>
          <w:rFonts w:ascii="Century Gothic" w:eastAsia="Century Gothic" w:hAnsi="Century Gothic" w:cs="Century Gothic"/>
          <w:b/>
          <w:color w:val="156082" w:themeColor="accent1"/>
          <w:sz w:val="44"/>
          <w:szCs w:val="44"/>
          <w:u w:val="single"/>
          <w:lang w:bidi="fr-FR"/>
        </w:rPr>
        <w:t>Activités et séances de formation au leadership</w:t>
      </w:r>
    </w:p>
    <w:p w14:paraId="50CD89A6" w14:textId="77777777" w:rsidR="00D24377" w:rsidRDefault="00D24377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035"/>
        <w:gridCol w:w="1920"/>
        <w:gridCol w:w="3244"/>
        <w:gridCol w:w="1985"/>
        <w:gridCol w:w="1606"/>
      </w:tblGrid>
      <w:tr w:rsidR="00CC6196" w14:paraId="198FAEFA" w14:textId="77777777" w:rsidTr="00EB60B5">
        <w:trPr>
          <w:trHeight w:val="864"/>
        </w:trPr>
        <w:tc>
          <w:tcPr>
            <w:tcW w:w="2035" w:type="dxa"/>
            <w:shd w:val="clear" w:color="auto" w:fill="33BDBA"/>
            <w:vAlign w:val="center"/>
          </w:tcPr>
          <w:p w14:paraId="45F77583" w14:textId="319D2DA4" w:rsidR="00CC6196" w:rsidRPr="00F42E39" w:rsidRDefault="00CC6196" w:rsidP="00CC6196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Intitulé de la formation</w:t>
            </w:r>
          </w:p>
        </w:tc>
        <w:tc>
          <w:tcPr>
            <w:tcW w:w="1920" w:type="dxa"/>
            <w:shd w:val="clear" w:color="auto" w:fill="33BDBA"/>
            <w:vAlign w:val="center"/>
          </w:tcPr>
          <w:p w14:paraId="41640306" w14:textId="7011417C" w:rsidR="00CC6196" w:rsidRPr="00F42E39" w:rsidRDefault="00CC6196" w:rsidP="00CC6196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 xml:space="preserve">Type de formation </w:t>
            </w:r>
          </w:p>
        </w:tc>
        <w:tc>
          <w:tcPr>
            <w:tcW w:w="3244" w:type="dxa"/>
            <w:shd w:val="clear" w:color="auto" w:fill="33BDBA"/>
            <w:vAlign w:val="center"/>
          </w:tcPr>
          <w:p w14:paraId="34D4CE41" w14:textId="14E154B9" w:rsidR="00CC6196" w:rsidRPr="00F42E39" w:rsidRDefault="00CC6196" w:rsidP="00CC6196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Formateur/Conférencier</w:t>
            </w:r>
          </w:p>
        </w:tc>
        <w:tc>
          <w:tcPr>
            <w:tcW w:w="1985" w:type="dxa"/>
            <w:shd w:val="clear" w:color="auto" w:fill="33BDBA"/>
            <w:vAlign w:val="center"/>
          </w:tcPr>
          <w:p w14:paraId="62F95B9E" w14:textId="782FF7E5" w:rsidR="00CC6196" w:rsidRPr="00F42E39" w:rsidRDefault="00F42E39" w:rsidP="00F42E39">
            <w:pPr>
              <w:jc w:val="center"/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Date d’achèvement</w:t>
            </w:r>
          </w:p>
        </w:tc>
        <w:tc>
          <w:tcPr>
            <w:tcW w:w="1606" w:type="dxa"/>
            <w:shd w:val="clear" w:color="auto" w:fill="33BDBA"/>
            <w:vAlign w:val="center"/>
          </w:tcPr>
          <w:p w14:paraId="133CAB98" w14:textId="68930FCA" w:rsidR="00CC6196" w:rsidRPr="00F42E39" w:rsidRDefault="00CC6196" w:rsidP="00F42E39">
            <w:pPr>
              <w:jc w:val="center"/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Heures</w:t>
            </w:r>
          </w:p>
        </w:tc>
      </w:tr>
      <w:tr w:rsidR="00F42E39" w14:paraId="1438D67F" w14:textId="77777777" w:rsidTr="00EB60B5">
        <w:trPr>
          <w:trHeight w:val="720"/>
        </w:trPr>
        <w:tc>
          <w:tcPr>
            <w:tcW w:w="2035" w:type="dxa"/>
            <w:vAlign w:val="center"/>
          </w:tcPr>
          <w:p w14:paraId="38386E9C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20" w:type="dxa"/>
            <w:vAlign w:val="center"/>
          </w:tcPr>
          <w:p w14:paraId="67F81C94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3244" w:type="dxa"/>
            <w:vAlign w:val="center"/>
          </w:tcPr>
          <w:p w14:paraId="346D45AA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5F1653D0" w14:textId="7EF57DDE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  <w:r w:rsidRPr="00F42E39">
              <w:rPr>
                <w:rFonts w:ascii="Century Gothic" w:eastAsia="Century Gothic" w:hAnsi="Century Gothic" w:cs="Century Gothic"/>
                <w:color w:val="595959" w:themeColor="text1" w:themeTint="A6"/>
                <w:sz w:val="22"/>
                <w:szCs w:val="22"/>
                <w:lang w:bidi="fr-FR"/>
              </w:rPr>
              <w:t>JJ/MM/AA</w:t>
            </w:r>
          </w:p>
        </w:tc>
        <w:tc>
          <w:tcPr>
            <w:tcW w:w="1606" w:type="dxa"/>
            <w:vAlign w:val="center"/>
          </w:tcPr>
          <w:p w14:paraId="769A3038" w14:textId="097EC490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  <w:r>
              <w:rPr>
                <w:rFonts w:ascii="Century Gothic" w:eastAsia="Century Gothic" w:hAnsi="Century Gothic" w:cs="Century Gothic"/>
                <w:color w:val="595959" w:themeColor="text1" w:themeTint="A6"/>
                <w:sz w:val="22"/>
                <w:szCs w:val="22"/>
                <w:lang w:bidi="fr-FR"/>
              </w:rPr>
              <w:t>0</w:t>
            </w:r>
          </w:p>
        </w:tc>
      </w:tr>
      <w:tr w:rsidR="00F42E39" w14:paraId="174F50D8" w14:textId="77777777" w:rsidTr="00EB60B5">
        <w:trPr>
          <w:trHeight w:val="720"/>
        </w:trPr>
        <w:tc>
          <w:tcPr>
            <w:tcW w:w="2035" w:type="dxa"/>
            <w:vAlign w:val="center"/>
          </w:tcPr>
          <w:p w14:paraId="63898D3E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20" w:type="dxa"/>
            <w:vAlign w:val="center"/>
          </w:tcPr>
          <w:p w14:paraId="2EFC6BD3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3244" w:type="dxa"/>
            <w:vAlign w:val="center"/>
          </w:tcPr>
          <w:p w14:paraId="24C15180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276058CB" w14:textId="77777777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606" w:type="dxa"/>
            <w:vAlign w:val="center"/>
          </w:tcPr>
          <w:p w14:paraId="363B2D8D" w14:textId="77777777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  <w:tr w:rsidR="00F42E39" w14:paraId="26B2F73E" w14:textId="77777777" w:rsidTr="00EB60B5">
        <w:trPr>
          <w:trHeight w:val="720"/>
        </w:trPr>
        <w:tc>
          <w:tcPr>
            <w:tcW w:w="2035" w:type="dxa"/>
            <w:vAlign w:val="center"/>
          </w:tcPr>
          <w:p w14:paraId="58DD210B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20" w:type="dxa"/>
            <w:vAlign w:val="center"/>
          </w:tcPr>
          <w:p w14:paraId="36499424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3244" w:type="dxa"/>
            <w:vAlign w:val="center"/>
          </w:tcPr>
          <w:p w14:paraId="3FC4E732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7FE632E4" w14:textId="77777777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606" w:type="dxa"/>
            <w:vAlign w:val="center"/>
          </w:tcPr>
          <w:p w14:paraId="3D3B4AD7" w14:textId="77777777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</w:tbl>
    <w:p w14:paraId="39216CA1" w14:textId="77777777" w:rsidR="00905C98" w:rsidRDefault="00905C98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6DE6B3F1" w14:textId="79DE82B2" w:rsidR="00F42E39" w:rsidRPr="00F42E39" w:rsidRDefault="00F42E39" w:rsidP="00F42E39">
      <w:pPr>
        <w:spacing w:after="120" w:line="240" w:lineRule="auto"/>
        <w:rPr>
          <w:rFonts w:ascii="Century Gothic" w:hAnsi="Century Gothic"/>
          <w:b/>
          <w:bCs/>
          <w:color w:val="156082" w:themeColor="accent1"/>
          <w:sz w:val="44"/>
          <w:szCs w:val="44"/>
          <w:u w:val="single"/>
        </w:rPr>
      </w:pPr>
      <w:r>
        <w:rPr>
          <w:rFonts w:ascii="Century Gothic" w:eastAsia="Century Gothic" w:hAnsi="Century Gothic" w:cs="Century Gothic"/>
          <w:b/>
          <w:color w:val="156082" w:themeColor="accent1"/>
          <w:sz w:val="44"/>
          <w:szCs w:val="44"/>
          <w:u w:val="single"/>
          <w:lang w:bidi="fr-FR"/>
        </w:rPr>
        <w:t>Application pratique de leadership</w:t>
      </w:r>
    </w:p>
    <w:p w14:paraId="5FE8C9CC" w14:textId="77777777" w:rsidR="00C26904" w:rsidRPr="00C26904" w:rsidRDefault="00C26904" w:rsidP="0056247C">
      <w:pPr>
        <w:spacing w:after="0" w:line="240" w:lineRule="auto"/>
        <w:rPr>
          <w:rFonts w:ascii="Century Gothic" w:hAnsi="Century Gothic"/>
          <w:sz w:val="22"/>
          <w:szCs w:val="22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55"/>
        <w:gridCol w:w="2340"/>
        <w:gridCol w:w="2250"/>
        <w:gridCol w:w="2165"/>
        <w:gridCol w:w="1865"/>
      </w:tblGrid>
      <w:tr w:rsidR="001207C5" w14:paraId="31B49C15" w14:textId="77777777" w:rsidTr="00EB60B5">
        <w:trPr>
          <w:trHeight w:val="864"/>
        </w:trPr>
        <w:tc>
          <w:tcPr>
            <w:tcW w:w="2155" w:type="dxa"/>
            <w:shd w:val="clear" w:color="auto" w:fill="33BDBA"/>
            <w:vAlign w:val="center"/>
          </w:tcPr>
          <w:p w14:paraId="3C880E07" w14:textId="01D74BA9" w:rsidR="001207C5" w:rsidRPr="00F42E39" w:rsidRDefault="001207C5" w:rsidP="001207C5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Projet/mission de leadership</w:t>
            </w:r>
          </w:p>
        </w:tc>
        <w:tc>
          <w:tcPr>
            <w:tcW w:w="2340" w:type="dxa"/>
            <w:shd w:val="clear" w:color="auto" w:fill="33BDBA"/>
            <w:vAlign w:val="center"/>
          </w:tcPr>
          <w:p w14:paraId="4A8F0466" w14:textId="632E5B65" w:rsidR="001207C5" w:rsidRPr="00F42E39" w:rsidRDefault="001207C5" w:rsidP="001207C5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 xml:space="preserve">Compétences </w:t>
            </w:r>
            <w:r w:rsidR="009637AC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br/>
            </w: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en leadership appliquées</w:t>
            </w:r>
          </w:p>
        </w:tc>
        <w:tc>
          <w:tcPr>
            <w:tcW w:w="2250" w:type="dxa"/>
            <w:shd w:val="clear" w:color="auto" w:fill="33BDBA"/>
            <w:vAlign w:val="center"/>
          </w:tcPr>
          <w:p w14:paraId="6BA8AAE6" w14:textId="5F8594A0" w:rsidR="001207C5" w:rsidRPr="00F42E39" w:rsidRDefault="001207C5" w:rsidP="001207C5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Méthode d’évaluation</w:t>
            </w:r>
          </w:p>
        </w:tc>
        <w:tc>
          <w:tcPr>
            <w:tcW w:w="2165" w:type="dxa"/>
            <w:shd w:val="clear" w:color="auto" w:fill="33BDBA"/>
            <w:vAlign w:val="center"/>
          </w:tcPr>
          <w:p w14:paraId="40B11E55" w14:textId="7BA1B286" w:rsidR="001207C5" w:rsidRPr="00F42E39" w:rsidRDefault="001207C5" w:rsidP="00F42E39">
            <w:pPr>
              <w:jc w:val="center"/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Date d’achèvement</w:t>
            </w:r>
          </w:p>
        </w:tc>
        <w:tc>
          <w:tcPr>
            <w:tcW w:w="1865" w:type="dxa"/>
            <w:shd w:val="clear" w:color="auto" w:fill="33BDBA"/>
            <w:vAlign w:val="center"/>
          </w:tcPr>
          <w:p w14:paraId="65E5888E" w14:textId="20898A44" w:rsidR="001207C5" w:rsidRPr="00F42E39" w:rsidRDefault="001207C5" w:rsidP="001207C5">
            <w:pPr>
              <w:rPr>
                <w:rFonts w:ascii="Century Gothic" w:hAnsi="Century Gothic"/>
                <w:color w:val="FFFFFF" w:themeColor="background1"/>
              </w:rPr>
            </w:pPr>
            <w:r w:rsidRPr="00F42E39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Évaluateur</w:t>
            </w:r>
          </w:p>
        </w:tc>
      </w:tr>
      <w:tr w:rsidR="00F42E39" w14:paraId="358B4A7F" w14:textId="77777777" w:rsidTr="00EB60B5">
        <w:trPr>
          <w:trHeight w:val="720"/>
        </w:trPr>
        <w:tc>
          <w:tcPr>
            <w:tcW w:w="2155" w:type="dxa"/>
            <w:vAlign w:val="center"/>
          </w:tcPr>
          <w:p w14:paraId="78D4AC10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11D9EB3C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250" w:type="dxa"/>
            <w:vAlign w:val="center"/>
          </w:tcPr>
          <w:p w14:paraId="7022155D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165" w:type="dxa"/>
            <w:vAlign w:val="center"/>
          </w:tcPr>
          <w:p w14:paraId="669A964E" w14:textId="424E1741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  <w:r w:rsidRPr="00F42E39">
              <w:rPr>
                <w:rFonts w:ascii="Century Gothic" w:eastAsia="Century Gothic" w:hAnsi="Century Gothic" w:cs="Century Gothic"/>
                <w:color w:val="595959" w:themeColor="text1" w:themeTint="A6"/>
                <w:sz w:val="22"/>
                <w:szCs w:val="22"/>
                <w:lang w:bidi="fr-FR"/>
              </w:rPr>
              <w:t>JJ/MM/AA</w:t>
            </w:r>
          </w:p>
        </w:tc>
        <w:tc>
          <w:tcPr>
            <w:tcW w:w="1865" w:type="dxa"/>
            <w:vAlign w:val="center"/>
          </w:tcPr>
          <w:p w14:paraId="5385228D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  <w:tr w:rsidR="00F42E39" w14:paraId="426D8108" w14:textId="77777777" w:rsidTr="00EB60B5">
        <w:trPr>
          <w:trHeight w:val="720"/>
        </w:trPr>
        <w:tc>
          <w:tcPr>
            <w:tcW w:w="2155" w:type="dxa"/>
            <w:vAlign w:val="center"/>
          </w:tcPr>
          <w:p w14:paraId="3BB5CAB8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482ED3DA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250" w:type="dxa"/>
            <w:vAlign w:val="center"/>
          </w:tcPr>
          <w:p w14:paraId="47823853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165" w:type="dxa"/>
            <w:vAlign w:val="center"/>
          </w:tcPr>
          <w:p w14:paraId="69B791BB" w14:textId="77777777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65" w:type="dxa"/>
            <w:vAlign w:val="center"/>
          </w:tcPr>
          <w:p w14:paraId="425E9B02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  <w:tr w:rsidR="00F42E39" w14:paraId="4E5DCB84" w14:textId="77777777" w:rsidTr="00EB60B5">
        <w:trPr>
          <w:trHeight w:val="720"/>
        </w:trPr>
        <w:tc>
          <w:tcPr>
            <w:tcW w:w="2155" w:type="dxa"/>
            <w:vAlign w:val="center"/>
          </w:tcPr>
          <w:p w14:paraId="7DFBD98F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41D631FE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250" w:type="dxa"/>
            <w:vAlign w:val="center"/>
          </w:tcPr>
          <w:p w14:paraId="5148BE9B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165" w:type="dxa"/>
            <w:vAlign w:val="center"/>
          </w:tcPr>
          <w:p w14:paraId="6EC51846" w14:textId="77777777" w:rsidR="00F42E39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65" w:type="dxa"/>
            <w:vAlign w:val="center"/>
          </w:tcPr>
          <w:p w14:paraId="1A4118B6" w14:textId="77777777" w:rsidR="00F42E39" w:rsidRPr="00F42E39" w:rsidRDefault="00F42E39" w:rsidP="00F42E39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</w:tbl>
    <w:p w14:paraId="52144FED" w14:textId="77777777" w:rsidR="00372CFC" w:rsidRDefault="00372CFC" w:rsidP="007E4835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4B6E0CB3" w14:textId="77777777" w:rsidR="0038675B" w:rsidRDefault="0038675B" w:rsidP="007E4835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68435E9D" w14:textId="77777777" w:rsidR="00EB60B5" w:rsidRDefault="00EB60B5" w:rsidP="007E4835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1484604F" w14:textId="6F5C4246" w:rsidR="00F42E39" w:rsidRPr="00F42E39" w:rsidRDefault="00F42E39" w:rsidP="00F42E39">
      <w:pPr>
        <w:spacing w:after="120" w:line="240" w:lineRule="auto"/>
        <w:rPr>
          <w:rFonts w:ascii="Century Gothic" w:hAnsi="Century Gothic"/>
          <w:b/>
          <w:bCs/>
          <w:color w:val="156082" w:themeColor="accent1"/>
          <w:sz w:val="44"/>
          <w:szCs w:val="44"/>
          <w:u w:val="single"/>
        </w:rPr>
      </w:pPr>
      <w:r w:rsidRPr="00F42E39">
        <w:rPr>
          <w:rFonts w:ascii="Century Gothic" w:eastAsia="Century Gothic" w:hAnsi="Century Gothic" w:cs="Century Gothic"/>
          <w:b/>
          <w:color w:val="156082" w:themeColor="accent1"/>
          <w:sz w:val="44"/>
          <w:szCs w:val="44"/>
          <w:u w:val="single"/>
          <w:lang w:bidi="fr-FR"/>
        </w:rPr>
        <w:lastRenderedPageBreak/>
        <w:t>Évaluation de la compétence en leadership</w:t>
      </w:r>
    </w:p>
    <w:p w14:paraId="14802E7E" w14:textId="77777777" w:rsidR="00F42E39" w:rsidRDefault="00F42E39" w:rsidP="005E67D5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55"/>
        <w:gridCol w:w="1942"/>
        <w:gridCol w:w="2198"/>
        <w:gridCol w:w="1808"/>
        <w:gridCol w:w="2687"/>
      </w:tblGrid>
      <w:tr w:rsidR="00533533" w:rsidRPr="00944F3D" w14:paraId="4E9382E7" w14:textId="77777777" w:rsidTr="009637AC">
        <w:trPr>
          <w:trHeight w:val="864"/>
        </w:trPr>
        <w:tc>
          <w:tcPr>
            <w:tcW w:w="2155" w:type="dxa"/>
            <w:shd w:val="clear" w:color="auto" w:fill="33BDBA"/>
            <w:vAlign w:val="center"/>
          </w:tcPr>
          <w:p w14:paraId="462ACA90" w14:textId="172077E6" w:rsidR="00533533" w:rsidRPr="003D6FD7" w:rsidRDefault="00533533" w:rsidP="00533533">
            <w:pPr>
              <w:rPr>
                <w:rFonts w:ascii="Century Gothic" w:hAnsi="Century Gothic"/>
                <w:color w:val="FFFFFF" w:themeColor="background1"/>
              </w:rPr>
            </w:pPr>
            <w:r w:rsidRPr="003D6FD7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Compétence en leadership</w:t>
            </w:r>
          </w:p>
        </w:tc>
        <w:tc>
          <w:tcPr>
            <w:tcW w:w="1942" w:type="dxa"/>
            <w:shd w:val="clear" w:color="auto" w:fill="33BDBA"/>
            <w:vAlign w:val="center"/>
          </w:tcPr>
          <w:p w14:paraId="72A9D791" w14:textId="2A844AE6" w:rsidR="00533533" w:rsidRPr="003D6FD7" w:rsidRDefault="00533533" w:rsidP="00533533">
            <w:pPr>
              <w:rPr>
                <w:rFonts w:ascii="Century Gothic" w:hAnsi="Century Gothic"/>
                <w:color w:val="FFFFFF" w:themeColor="background1"/>
              </w:rPr>
            </w:pPr>
            <w:r w:rsidRPr="003D6FD7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Type d’Évaluation</w:t>
            </w:r>
          </w:p>
        </w:tc>
        <w:tc>
          <w:tcPr>
            <w:tcW w:w="2198" w:type="dxa"/>
            <w:shd w:val="clear" w:color="auto" w:fill="33BDBA"/>
            <w:vAlign w:val="center"/>
          </w:tcPr>
          <w:p w14:paraId="78BFCD09" w14:textId="1F3034F3" w:rsidR="00533533" w:rsidRPr="003D6FD7" w:rsidRDefault="00533533" w:rsidP="00533533">
            <w:pPr>
              <w:rPr>
                <w:rFonts w:ascii="Century Gothic" w:hAnsi="Century Gothic"/>
                <w:color w:val="FFFFFF" w:themeColor="background1"/>
              </w:rPr>
            </w:pPr>
            <w:r w:rsidRPr="003D6FD7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Score/Évaluation</w:t>
            </w:r>
          </w:p>
        </w:tc>
        <w:tc>
          <w:tcPr>
            <w:tcW w:w="1808" w:type="dxa"/>
            <w:shd w:val="clear" w:color="auto" w:fill="33BDBA"/>
            <w:vAlign w:val="center"/>
          </w:tcPr>
          <w:p w14:paraId="7129B9BE" w14:textId="2601F57C" w:rsidR="00533533" w:rsidRPr="003D6FD7" w:rsidRDefault="00533533" w:rsidP="00533533">
            <w:pPr>
              <w:rPr>
                <w:rFonts w:ascii="Century Gothic" w:hAnsi="Century Gothic"/>
                <w:color w:val="FFFFFF" w:themeColor="background1"/>
              </w:rPr>
            </w:pPr>
            <w:r w:rsidRPr="003D6FD7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Compétence acquise ?</w:t>
            </w:r>
          </w:p>
        </w:tc>
        <w:tc>
          <w:tcPr>
            <w:tcW w:w="2687" w:type="dxa"/>
            <w:shd w:val="clear" w:color="auto" w:fill="33BDBA"/>
            <w:vAlign w:val="center"/>
          </w:tcPr>
          <w:p w14:paraId="68C7A861" w14:textId="31F3E4AF" w:rsidR="00533533" w:rsidRPr="003D6FD7" w:rsidRDefault="00533533" w:rsidP="00533533">
            <w:pPr>
              <w:rPr>
                <w:rFonts w:ascii="Century Gothic" w:hAnsi="Century Gothic"/>
                <w:color w:val="FFFFFF" w:themeColor="background1"/>
              </w:rPr>
            </w:pPr>
            <w:r w:rsidRPr="003D6FD7">
              <w:rPr>
                <w:rFonts w:ascii="Century Gothic" w:eastAsia="Century Gothic" w:hAnsi="Century Gothic" w:cs="Century Gothic"/>
                <w:color w:val="FFFFFF" w:themeColor="background1"/>
                <w:lang w:bidi="fr-FR"/>
              </w:rPr>
              <w:t>Étapes suivantes</w:t>
            </w:r>
          </w:p>
        </w:tc>
      </w:tr>
      <w:tr w:rsidR="00F64CD3" w14:paraId="14636E52" w14:textId="77777777" w:rsidTr="009637AC">
        <w:trPr>
          <w:trHeight w:val="720"/>
        </w:trPr>
        <w:tc>
          <w:tcPr>
            <w:tcW w:w="2155" w:type="dxa"/>
            <w:vAlign w:val="center"/>
          </w:tcPr>
          <w:p w14:paraId="0C11C6D1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42" w:type="dxa"/>
            <w:vAlign w:val="center"/>
          </w:tcPr>
          <w:p w14:paraId="2104ECCF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198" w:type="dxa"/>
            <w:vAlign w:val="center"/>
          </w:tcPr>
          <w:p w14:paraId="54FD9378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08" w:type="dxa"/>
            <w:vAlign w:val="center"/>
          </w:tcPr>
          <w:p w14:paraId="1F0F4D5E" w14:textId="4C18805A" w:rsidR="00F64CD3" w:rsidRPr="00F42E39" w:rsidRDefault="00F42E39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  <w:r w:rsidRPr="00F42E39">
              <w:rPr>
                <w:rFonts w:ascii="Century Gothic" w:eastAsia="Century Gothic" w:hAnsi="Century Gothic" w:cs="Century Gothic"/>
                <w:color w:val="595959" w:themeColor="text1" w:themeTint="A6"/>
                <w:sz w:val="22"/>
                <w:szCs w:val="22"/>
                <w:lang w:bidi="fr-FR"/>
              </w:rPr>
              <w:t>Oui/Non</w:t>
            </w:r>
          </w:p>
        </w:tc>
        <w:tc>
          <w:tcPr>
            <w:tcW w:w="2687" w:type="dxa"/>
            <w:vAlign w:val="center"/>
          </w:tcPr>
          <w:p w14:paraId="2917E2C5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  <w:tr w:rsidR="00F64CD3" w14:paraId="473A2C6A" w14:textId="77777777" w:rsidTr="009637AC">
        <w:trPr>
          <w:trHeight w:val="720"/>
        </w:trPr>
        <w:tc>
          <w:tcPr>
            <w:tcW w:w="2155" w:type="dxa"/>
            <w:vAlign w:val="center"/>
          </w:tcPr>
          <w:p w14:paraId="458BEF98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42" w:type="dxa"/>
            <w:vAlign w:val="center"/>
          </w:tcPr>
          <w:p w14:paraId="24736FB7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198" w:type="dxa"/>
            <w:vAlign w:val="center"/>
          </w:tcPr>
          <w:p w14:paraId="7B917C9E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08" w:type="dxa"/>
            <w:vAlign w:val="center"/>
          </w:tcPr>
          <w:p w14:paraId="1766C1FF" w14:textId="77777777" w:rsidR="00F64CD3" w:rsidRPr="00F42E39" w:rsidRDefault="00F64CD3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687" w:type="dxa"/>
            <w:vAlign w:val="center"/>
          </w:tcPr>
          <w:p w14:paraId="5C2D0C35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  <w:tr w:rsidR="00F64CD3" w14:paraId="7283644B" w14:textId="77777777" w:rsidTr="009637AC">
        <w:trPr>
          <w:trHeight w:val="720"/>
        </w:trPr>
        <w:tc>
          <w:tcPr>
            <w:tcW w:w="2155" w:type="dxa"/>
            <w:vAlign w:val="center"/>
          </w:tcPr>
          <w:p w14:paraId="1DC6AC36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942" w:type="dxa"/>
            <w:vAlign w:val="center"/>
          </w:tcPr>
          <w:p w14:paraId="69C954F4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198" w:type="dxa"/>
            <w:vAlign w:val="center"/>
          </w:tcPr>
          <w:p w14:paraId="6BCCFD77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1808" w:type="dxa"/>
            <w:vAlign w:val="center"/>
          </w:tcPr>
          <w:p w14:paraId="32249C7E" w14:textId="77777777" w:rsidR="00F64CD3" w:rsidRPr="00F42E39" w:rsidRDefault="00F64CD3" w:rsidP="00F42E39">
            <w:pPr>
              <w:jc w:val="center"/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2687" w:type="dxa"/>
            <w:vAlign w:val="center"/>
          </w:tcPr>
          <w:p w14:paraId="419454BB" w14:textId="77777777" w:rsidR="00F64CD3" w:rsidRPr="00F42E39" w:rsidRDefault="00F64CD3" w:rsidP="00EE4335">
            <w:pPr>
              <w:rPr>
                <w:rFonts w:ascii="Century Gothic" w:hAnsi="Century Gothic"/>
                <w:color w:val="595959" w:themeColor="text1" w:themeTint="A6"/>
                <w:sz w:val="22"/>
                <w:szCs w:val="22"/>
              </w:rPr>
            </w:pPr>
          </w:p>
        </w:tc>
      </w:tr>
    </w:tbl>
    <w:p w14:paraId="0F6BDA58" w14:textId="77777777" w:rsidR="00F64CD3" w:rsidRDefault="00F64CD3" w:rsidP="007E4835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1747793C" w14:textId="3E69B5AD" w:rsidR="00F42E39" w:rsidRPr="00F42E39" w:rsidRDefault="00F42E39" w:rsidP="00F42E39">
      <w:pPr>
        <w:spacing w:after="120" w:line="240" w:lineRule="auto"/>
        <w:rPr>
          <w:rFonts w:ascii="Century Gothic" w:hAnsi="Century Gothic"/>
          <w:b/>
          <w:bCs/>
          <w:color w:val="156082" w:themeColor="accent1"/>
          <w:sz w:val="44"/>
          <w:szCs w:val="44"/>
          <w:u w:val="single"/>
        </w:rPr>
      </w:pPr>
      <w:r>
        <w:rPr>
          <w:rFonts w:ascii="Century Gothic" w:eastAsia="Century Gothic" w:hAnsi="Century Gothic" w:cs="Century Gothic"/>
          <w:b/>
          <w:color w:val="156082" w:themeColor="accent1"/>
          <w:sz w:val="44"/>
          <w:szCs w:val="44"/>
          <w:u w:val="single"/>
          <w:lang w:bidi="fr-FR"/>
        </w:rPr>
        <w:t>Plan de développement post-formation</w:t>
      </w:r>
    </w:p>
    <w:p w14:paraId="18D3FAC1" w14:textId="77777777" w:rsidR="00F42E39" w:rsidRDefault="00F42E39" w:rsidP="000A663F">
      <w:pPr>
        <w:spacing w:after="0" w:line="240" w:lineRule="auto"/>
        <w:rPr>
          <w:rFonts w:ascii="Century Gothic" w:hAnsi="Century Gothic"/>
          <w:b/>
          <w:bCs/>
          <w:sz w:val="28"/>
          <w:szCs w:val="28"/>
        </w:rPr>
      </w:pPr>
    </w:p>
    <w:tbl>
      <w:tblPr>
        <w:tblStyle w:val="TableGrid"/>
        <w:tblW w:w="1079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18"/>
        <w:gridCol w:w="3418"/>
        <w:gridCol w:w="3959"/>
      </w:tblGrid>
      <w:tr w:rsidR="0085521C" w14:paraId="1273E902" w14:textId="77777777" w:rsidTr="00EB60B5">
        <w:trPr>
          <w:trHeight w:val="864"/>
        </w:trPr>
        <w:tc>
          <w:tcPr>
            <w:tcW w:w="3418" w:type="dxa"/>
            <w:shd w:val="clear" w:color="auto" w:fill="33BDBA"/>
            <w:vAlign w:val="center"/>
          </w:tcPr>
          <w:p w14:paraId="0A3EA58B" w14:textId="3A25688E" w:rsidR="0085521C" w:rsidRPr="003D6FD7" w:rsidRDefault="0085521C" w:rsidP="0085521C">
            <w:pPr>
              <w:rPr>
                <w:rFonts w:ascii="Century Gothic" w:hAnsi="Century Gothic" w:cs="Arial"/>
                <w:color w:val="FFFFFF" w:themeColor="background1"/>
              </w:rPr>
            </w:pPr>
            <w:r w:rsidRPr="003D6FD7">
              <w:rPr>
                <w:rFonts w:ascii="Century Gothic" w:eastAsia="Century Gothic" w:hAnsi="Century Gothic" w:cs="Arial"/>
                <w:color w:val="FFFFFF" w:themeColor="background1"/>
                <w:lang w:bidi="fr-FR"/>
              </w:rPr>
              <w:t xml:space="preserve">Développement futur </w:t>
            </w:r>
            <w:r w:rsidRPr="003D6FD7">
              <w:rPr>
                <w:rFonts w:ascii="Century Gothic" w:eastAsia="Century Gothic" w:hAnsi="Century Gothic" w:cs="Arial"/>
                <w:color w:val="FFFFFF" w:themeColor="background1"/>
                <w:lang w:bidi="fr-FR"/>
              </w:rPr>
              <w:br/>
              <w:t>Domaines</w:t>
            </w:r>
          </w:p>
        </w:tc>
        <w:tc>
          <w:tcPr>
            <w:tcW w:w="3418" w:type="dxa"/>
            <w:shd w:val="clear" w:color="auto" w:fill="33BDBA"/>
            <w:vAlign w:val="center"/>
          </w:tcPr>
          <w:p w14:paraId="20617BF9" w14:textId="0205D785" w:rsidR="0085521C" w:rsidRPr="003D6FD7" w:rsidRDefault="0085521C" w:rsidP="0085521C">
            <w:pPr>
              <w:rPr>
                <w:rFonts w:ascii="Century Gothic" w:hAnsi="Century Gothic" w:cs="Arial"/>
                <w:color w:val="FFFFFF" w:themeColor="background1"/>
              </w:rPr>
            </w:pPr>
            <w:r w:rsidRPr="003D6FD7">
              <w:rPr>
                <w:rFonts w:ascii="Century Gothic" w:eastAsia="Century Gothic" w:hAnsi="Century Gothic" w:cs="Arial"/>
                <w:color w:val="FFFFFF" w:themeColor="background1"/>
                <w:lang w:bidi="fr-FR"/>
              </w:rPr>
              <w:t>Formation/expérience recommandée</w:t>
            </w:r>
          </w:p>
        </w:tc>
        <w:tc>
          <w:tcPr>
            <w:tcW w:w="3959" w:type="dxa"/>
            <w:shd w:val="clear" w:color="auto" w:fill="33BDBA"/>
            <w:vAlign w:val="center"/>
          </w:tcPr>
          <w:p w14:paraId="56DDB4F4" w14:textId="096C824C" w:rsidR="0085521C" w:rsidRPr="003D6FD7" w:rsidRDefault="0085521C" w:rsidP="0085521C">
            <w:pPr>
              <w:rPr>
                <w:rFonts w:ascii="Century Gothic" w:hAnsi="Century Gothic" w:cs="Arial"/>
                <w:color w:val="FFFFFF" w:themeColor="background1"/>
              </w:rPr>
            </w:pPr>
            <w:r w:rsidRPr="003D6FD7">
              <w:rPr>
                <w:rFonts w:ascii="Century Gothic" w:eastAsia="Century Gothic" w:hAnsi="Century Gothic" w:cs="Arial"/>
                <w:color w:val="FFFFFF" w:themeColor="background1"/>
                <w:lang w:bidi="fr-FR"/>
              </w:rPr>
              <w:t>Mesures à prendre et jalons</w:t>
            </w:r>
          </w:p>
        </w:tc>
      </w:tr>
      <w:tr w:rsidR="00AC1E75" w14:paraId="083D2EBE" w14:textId="77777777" w:rsidTr="00EB60B5">
        <w:trPr>
          <w:trHeight w:val="2304"/>
        </w:trPr>
        <w:tc>
          <w:tcPr>
            <w:tcW w:w="3418" w:type="dxa"/>
            <w:vAlign w:val="center"/>
          </w:tcPr>
          <w:p w14:paraId="03BEA894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418" w:type="dxa"/>
            <w:vAlign w:val="center"/>
          </w:tcPr>
          <w:p w14:paraId="4455E7BE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959" w:type="dxa"/>
            <w:vAlign w:val="center"/>
          </w:tcPr>
          <w:p w14:paraId="2EA843C8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C1E75" w14:paraId="1D502C37" w14:textId="77777777" w:rsidTr="00EB60B5">
        <w:trPr>
          <w:trHeight w:val="2304"/>
        </w:trPr>
        <w:tc>
          <w:tcPr>
            <w:tcW w:w="3418" w:type="dxa"/>
            <w:vAlign w:val="center"/>
          </w:tcPr>
          <w:p w14:paraId="2E36F5C2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418" w:type="dxa"/>
            <w:vAlign w:val="center"/>
          </w:tcPr>
          <w:p w14:paraId="0D7ED8F0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959" w:type="dxa"/>
            <w:vAlign w:val="center"/>
          </w:tcPr>
          <w:p w14:paraId="56553146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C1E75" w14:paraId="2F12DB25" w14:textId="77777777" w:rsidTr="00EB60B5">
        <w:trPr>
          <w:trHeight w:val="2304"/>
        </w:trPr>
        <w:tc>
          <w:tcPr>
            <w:tcW w:w="3418" w:type="dxa"/>
            <w:vAlign w:val="center"/>
          </w:tcPr>
          <w:p w14:paraId="27BCEF08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418" w:type="dxa"/>
            <w:vAlign w:val="center"/>
          </w:tcPr>
          <w:p w14:paraId="162AD076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959" w:type="dxa"/>
            <w:vAlign w:val="center"/>
          </w:tcPr>
          <w:p w14:paraId="038C0E72" w14:textId="77777777" w:rsidR="00AC1E75" w:rsidRDefault="00AC1E75" w:rsidP="007E4835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390BD74E" w14:textId="33AD1319" w:rsidR="003D6FD7" w:rsidRDefault="003D6FD7" w:rsidP="007E4835">
      <w:pPr>
        <w:spacing w:after="0" w:line="240" w:lineRule="auto"/>
        <w:rPr>
          <w:rFonts w:ascii="Century Gothic" w:hAnsi="Century Gothic"/>
          <w:sz w:val="22"/>
          <w:szCs w:val="22"/>
        </w:rPr>
      </w:pPr>
    </w:p>
    <w:p w14:paraId="11C27E20" w14:textId="77777777" w:rsidR="003D6FD7" w:rsidRDefault="003D6FD7">
      <w:pPr>
        <w:rPr>
          <w:rFonts w:ascii="Century Gothic" w:hAnsi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bidi="fr-FR"/>
        </w:rPr>
        <w:br w:type="page"/>
      </w:r>
    </w:p>
    <w:tbl>
      <w:tblPr>
        <w:tblStyle w:val="TableGrid"/>
        <w:tblW w:w="108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860"/>
      </w:tblGrid>
      <w:tr w:rsidR="003D6FD7" w14:paraId="20370061" w14:textId="77777777" w:rsidTr="009637AC">
        <w:trPr>
          <w:trHeight w:val="3060"/>
        </w:trPr>
        <w:tc>
          <w:tcPr>
            <w:tcW w:w="10860" w:type="dxa"/>
          </w:tcPr>
          <w:p w14:paraId="28E56B6C" w14:textId="77777777" w:rsidR="003D6FD7" w:rsidRPr="00692C04" w:rsidRDefault="003D6FD7" w:rsidP="006262AA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692C04">
              <w:rPr>
                <w:rFonts w:ascii="Century Gothic" w:eastAsia="Century Gothic" w:hAnsi="Century Gothic" w:cs="Arial"/>
                <w:b/>
                <w:sz w:val="20"/>
                <w:szCs w:val="20"/>
                <w:lang w:bidi="fr-FR"/>
              </w:rPr>
              <w:lastRenderedPageBreak/>
              <w:t>EXCLUSION DE RESPONSABILITÉ</w:t>
            </w:r>
          </w:p>
          <w:p w14:paraId="0456D68B" w14:textId="77777777" w:rsidR="003D6FD7" w:rsidRDefault="003D6FD7" w:rsidP="006262AA">
            <w:pPr>
              <w:rPr>
                <w:rFonts w:ascii="Century Gothic" w:hAnsi="Century Gothic" w:cs="Arial"/>
                <w:szCs w:val="20"/>
              </w:rPr>
            </w:pPr>
          </w:p>
          <w:p w14:paraId="127150D7" w14:textId="77777777" w:rsidR="003D6FD7" w:rsidRDefault="003D6FD7" w:rsidP="006262AA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641741">
              <w:rPr>
                <w:rFonts w:ascii="Century Gothic" w:eastAsia="Century Gothic" w:hAnsi="Century Gothic" w:cs="Arial"/>
                <w:szCs w:val="20"/>
                <w:lang w:bidi="fr-FR"/>
              </w:rPr>
              <w:t>Tous les articles, modèles ou informations proposés par Smartsheet sur le site Web sont fournis à titre de référence uniquement. Bien que nous nous efforcions de maintenir les informations à jour et correctes, nous ne faisons aucune déclaration ni ne donnons aucune garantie de quelque nature que ce soit, expresse ou implicite, quant à l’exhaustivité, l’exactitude, la fiabilité, l’adéquation ou la disponibilité du site Web ou des informations, articles, modèles ou graphiques connexes contenus sur le site Web. La confiance que vous accordez à ces informations relève donc strictement de votre propre responsabilité.</w:t>
            </w:r>
          </w:p>
        </w:tc>
      </w:tr>
    </w:tbl>
    <w:p w14:paraId="79164C85" w14:textId="77777777" w:rsidR="003D6FD7" w:rsidRDefault="003D6FD7" w:rsidP="003D6FD7">
      <w:pPr>
        <w:rPr>
          <w:rFonts w:ascii="Century Gothic" w:hAnsi="Century Gothic" w:cs="Arial"/>
          <w:sz w:val="20"/>
          <w:szCs w:val="20"/>
        </w:rPr>
      </w:pPr>
    </w:p>
    <w:sectPr w:rsidR="003D6FD7" w:rsidSect="00C605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8BAD3" w14:textId="77777777" w:rsidR="004A27AA" w:rsidRDefault="004A27AA" w:rsidP="00EB60B5">
      <w:pPr>
        <w:spacing w:after="0" w:line="240" w:lineRule="auto"/>
      </w:pPr>
      <w:r>
        <w:separator/>
      </w:r>
    </w:p>
  </w:endnote>
  <w:endnote w:type="continuationSeparator" w:id="0">
    <w:p w14:paraId="02F9B8D4" w14:textId="77777777" w:rsidR="004A27AA" w:rsidRDefault="004A27AA" w:rsidP="00EB6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84A4D7" w14:textId="77777777" w:rsidR="004A27AA" w:rsidRDefault="004A27AA" w:rsidP="00EB60B5">
      <w:pPr>
        <w:spacing w:after="0" w:line="240" w:lineRule="auto"/>
      </w:pPr>
      <w:r>
        <w:separator/>
      </w:r>
    </w:p>
  </w:footnote>
  <w:footnote w:type="continuationSeparator" w:id="0">
    <w:p w14:paraId="3FEF7CD0" w14:textId="77777777" w:rsidR="004A27AA" w:rsidRDefault="004A27AA" w:rsidP="00EB60B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3NjKwtDQwMTAwsDBQ0lEKTi0uzszPAykwqwUAjz+cTywAAAA="/>
  </w:docVars>
  <w:rsids>
    <w:rsidRoot w:val="0056247C"/>
    <w:rsid w:val="00021CDA"/>
    <w:rsid w:val="000812DA"/>
    <w:rsid w:val="00096451"/>
    <w:rsid w:val="000A663F"/>
    <w:rsid w:val="00101D49"/>
    <w:rsid w:val="001207C5"/>
    <w:rsid w:val="001F5E53"/>
    <w:rsid w:val="00206F57"/>
    <w:rsid w:val="00245365"/>
    <w:rsid w:val="00260D56"/>
    <w:rsid w:val="00264C19"/>
    <w:rsid w:val="002972EF"/>
    <w:rsid w:val="00331D62"/>
    <w:rsid w:val="00372CFC"/>
    <w:rsid w:val="0038675B"/>
    <w:rsid w:val="003D6FD7"/>
    <w:rsid w:val="003F36BB"/>
    <w:rsid w:val="00415E15"/>
    <w:rsid w:val="004749DF"/>
    <w:rsid w:val="004A27AA"/>
    <w:rsid w:val="004A7144"/>
    <w:rsid w:val="004B5EF8"/>
    <w:rsid w:val="00510747"/>
    <w:rsid w:val="00533533"/>
    <w:rsid w:val="0056247C"/>
    <w:rsid w:val="00591126"/>
    <w:rsid w:val="005A093A"/>
    <w:rsid w:val="005C0CAE"/>
    <w:rsid w:val="005E67D5"/>
    <w:rsid w:val="0060111E"/>
    <w:rsid w:val="00641410"/>
    <w:rsid w:val="00647E69"/>
    <w:rsid w:val="00660568"/>
    <w:rsid w:val="0068488D"/>
    <w:rsid w:val="006F2E15"/>
    <w:rsid w:val="00701C73"/>
    <w:rsid w:val="007404FF"/>
    <w:rsid w:val="00746DFC"/>
    <w:rsid w:val="007B2357"/>
    <w:rsid w:val="007E4835"/>
    <w:rsid w:val="007F0862"/>
    <w:rsid w:val="0085521C"/>
    <w:rsid w:val="008727F9"/>
    <w:rsid w:val="00890419"/>
    <w:rsid w:val="00901AAA"/>
    <w:rsid w:val="00905C98"/>
    <w:rsid w:val="00944F3D"/>
    <w:rsid w:val="009637AC"/>
    <w:rsid w:val="009C59E4"/>
    <w:rsid w:val="00A14371"/>
    <w:rsid w:val="00A70E38"/>
    <w:rsid w:val="00A82E1F"/>
    <w:rsid w:val="00AC1E75"/>
    <w:rsid w:val="00AD3DFC"/>
    <w:rsid w:val="00B20167"/>
    <w:rsid w:val="00B4507C"/>
    <w:rsid w:val="00B61BB8"/>
    <w:rsid w:val="00B85838"/>
    <w:rsid w:val="00BD7B50"/>
    <w:rsid w:val="00BF27F6"/>
    <w:rsid w:val="00C26904"/>
    <w:rsid w:val="00C6053B"/>
    <w:rsid w:val="00CA1997"/>
    <w:rsid w:val="00CC6196"/>
    <w:rsid w:val="00D0179F"/>
    <w:rsid w:val="00D17537"/>
    <w:rsid w:val="00D24377"/>
    <w:rsid w:val="00D6034F"/>
    <w:rsid w:val="00D656EF"/>
    <w:rsid w:val="00DA1566"/>
    <w:rsid w:val="00DB0AE7"/>
    <w:rsid w:val="00DB29DD"/>
    <w:rsid w:val="00E23746"/>
    <w:rsid w:val="00E6114F"/>
    <w:rsid w:val="00EB60B5"/>
    <w:rsid w:val="00EF2C57"/>
    <w:rsid w:val="00EF7060"/>
    <w:rsid w:val="00F03F68"/>
    <w:rsid w:val="00F25D31"/>
    <w:rsid w:val="00F42E39"/>
    <w:rsid w:val="00F649AC"/>
    <w:rsid w:val="00F64CD3"/>
    <w:rsid w:val="00F66223"/>
    <w:rsid w:val="00F9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FD890C"/>
  <w15:chartTrackingRefBased/>
  <w15:docId w15:val="{6ED94C16-693C-458A-B11A-2D267E75C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fr-F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4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24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24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24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24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24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24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24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24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24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24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24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247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247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24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24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24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24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24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24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24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24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24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24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247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247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24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247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247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62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6247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B60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0B5"/>
  </w:style>
  <w:style w:type="paragraph" w:styleId="Footer">
    <w:name w:val="footer"/>
    <w:basedOn w:val="Normal"/>
    <w:link w:val="FooterChar"/>
    <w:uiPriority w:val="99"/>
    <w:unhideWhenUsed/>
    <w:rsid w:val="00EB60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0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4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r.smartsheet.com/try-it?trp=1723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9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Sun Ye</cp:lastModifiedBy>
  <cp:revision>6</cp:revision>
  <dcterms:created xsi:type="dcterms:W3CDTF">2025-07-14T08:08:00Z</dcterms:created>
  <dcterms:modified xsi:type="dcterms:W3CDTF">2025-07-22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e0bdec-f058-49fc-9285-350bdc0298b3</vt:lpwstr>
  </property>
</Properties>
</file>